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4EB6D" w14:textId="68F2ED87" w:rsidR="00C54492" w:rsidRPr="00193499" w:rsidRDefault="00C54492" w:rsidP="00C54492">
      <w:pPr>
        <w:pStyle w:val="Title"/>
        <w:rPr>
          <w:rFonts w:ascii="Arial" w:hAnsi="Arial" w:cs="Arial"/>
          <w:b/>
          <w:lang w:val="en-AU"/>
        </w:rPr>
      </w:pPr>
      <w:r w:rsidRPr="00193499">
        <w:rPr>
          <w:rFonts w:ascii="Arial" w:hAnsi="Arial" w:cs="Arial"/>
          <w:noProof/>
          <w:lang w:val="en-AU" w:eastAsia="en-AU"/>
        </w:rPr>
        <w:drawing>
          <wp:inline distT="0" distB="0" distL="0" distR="0" wp14:anchorId="5904572C" wp14:editId="16911F69">
            <wp:extent cx="5481292" cy="1913994"/>
            <wp:effectExtent l="0" t="0" r="5715" b="0"/>
            <wp:docPr id="4" name="Picture 4" descr="C:\Users\Aleen\AppData\Local\Packages\microsoft.windowscommunicationsapps_8wekyb3d8bbwe\LocalState\Files\S0\756\Logo Collection-17[970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een\AppData\Local\Packages\microsoft.windowscommunicationsapps_8wekyb3d8bbwe\LocalState\Files\S0\756\Logo Collection-17[970]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714" cy="1937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499">
        <w:rPr>
          <w:rFonts w:ascii="Arial" w:hAnsi="Arial" w:cs="Arial"/>
          <w:b/>
          <w:lang w:val="en-AU"/>
        </w:rPr>
        <w:softHyphen/>
      </w:r>
      <w:r w:rsidRPr="00193499">
        <w:rPr>
          <w:rFonts w:ascii="Arial" w:hAnsi="Arial" w:cs="Arial"/>
          <w:b/>
          <w:lang w:val="en-AU"/>
        </w:rPr>
        <w:softHyphen/>
      </w:r>
    </w:p>
    <w:p w14:paraId="01A8BC4C" w14:textId="77777777" w:rsidR="00C54492" w:rsidRPr="00193499" w:rsidRDefault="00C54492" w:rsidP="00C54492">
      <w:pPr>
        <w:pStyle w:val="Title"/>
        <w:jc w:val="left"/>
        <w:rPr>
          <w:rFonts w:ascii="Arial" w:hAnsi="Arial" w:cs="Arial"/>
          <w:b/>
          <w:sz w:val="36"/>
          <w:u w:val="single"/>
          <w:lang w:val="en-AU"/>
        </w:rPr>
      </w:pPr>
    </w:p>
    <w:p w14:paraId="414C6149" w14:textId="080B5995" w:rsidR="00C54492" w:rsidRPr="00193499" w:rsidRDefault="00C54492" w:rsidP="00C54492">
      <w:pPr>
        <w:pStyle w:val="Title"/>
        <w:rPr>
          <w:rFonts w:ascii="Arial" w:hAnsi="Arial" w:cs="Arial"/>
          <w:b/>
          <w:sz w:val="36"/>
          <w:u w:val="single"/>
          <w:lang w:val="en-AU"/>
        </w:rPr>
      </w:pPr>
      <w:r w:rsidRPr="00193499">
        <w:rPr>
          <w:rFonts w:ascii="Arial" w:hAnsi="Arial" w:cs="Arial"/>
          <w:b/>
          <w:sz w:val="36"/>
          <w:u w:val="single"/>
          <w:lang w:val="en-AU"/>
        </w:rPr>
        <w:t xml:space="preserve">Application for </w:t>
      </w:r>
      <w:r w:rsidR="00F2670F" w:rsidRPr="00193499">
        <w:rPr>
          <w:rFonts w:ascii="Arial" w:hAnsi="Arial" w:cs="Arial"/>
          <w:b/>
          <w:sz w:val="36"/>
          <w:u w:val="single"/>
          <w:lang w:val="en-AU"/>
        </w:rPr>
        <w:t xml:space="preserve">COMMERCIAL </w:t>
      </w:r>
      <w:r w:rsidRPr="00193499">
        <w:rPr>
          <w:rFonts w:ascii="Arial" w:hAnsi="Arial" w:cs="Arial"/>
          <w:b/>
          <w:sz w:val="36"/>
          <w:u w:val="single"/>
          <w:lang w:val="en-AU"/>
        </w:rPr>
        <w:t>Tenancy</w:t>
      </w:r>
    </w:p>
    <w:p w14:paraId="2A3D17C5" w14:textId="77777777" w:rsidR="00C54492" w:rsidRPr="00193499" w:rsidRDefault="00C54492" w:rsidP="00C54492">
      <w:pPr>
        <w:pStyle w:val="Title"/>
        <w:jc w:val="left"/>
        <w:rPr>
          <w:rFonts w:ascii="Arial" w:hAnsi="Arial" w:cs="Arial"/>
          <w:b/>
          <w:sz w:val="36"/>
          <w:u w:val="single"/>
          <w:lang w:val="en-AU"/>
        </w:rPr>
      </w:pPr>
      <w:r w:rsidRPr="00193499">
        <w:rPr>
          <w:rFonts w:ascii="Arial" w:hAnsi="Arial" w:cs="Arial"/>
          <w:b/>
          <w:sz w:val="36"/>
          <w:u w:val="single"/>
          <w:vertAlign w:val="subscript"/>
          <w:lang w:val="en-AU"/>
        </w:rPr>
        <w:softHyphen/>
      </w:r>
    </w:p>
    <w:p w14:paraId="04C5B53D" w14:textId="77777777" w:rsidR="00C54492" w:rsidRPr="00193499" w:rsidRDefault="00C54492" w:rsidP="00C54492">
      <w:pPr>
        <w:pStyle w:val="Title"/>
        <w:jc w:val="left"/>
        <w:rPr>
          <w:rFonts w:ascii="Arial" w:hAnsi="Arial" w:cs="Arial"/>
          <w:b/>
          <w:sz w:val="32"/>
          <w:lang w:val="en-AU"/>
        </w:rPr>
      </w:pPr>
      <w:r w:rsidRPr="00193499">
        <w:rPr>
          <w:rFonts w:ascii="Arial" w:hAnsi="Arial" w:cs="Arial"/>
          <w:b/>
          <w:sz w:val="32"/>
          <w:lang w:val="en-AU"/>
        </w:rPr>
        <w:t>Please:</w:t>
      </w:r>
    </w:p>
    <w:p w14:paraId="2FC6A261" w14:textId="77777777" w:rsidR="00C54492" w:rsidRPr="00193499" w:rsidRDefault="00C54492" w:rsidP="00C54492">
      <w:pPr>
        <w:pStyle w:val="Title"/>
        <w:jc w:val="left"/>
        <w:rPr>
          <w:rFonts w:ascii="Arial" w:hAnsi="Arial" w:cs="Arial"/>
          <w:sz w:val="32"/>
          <w:lang w:val="en-AU"/>
        </w:rPr>
      </w:pPr>
    </w:p>
    <w:p w14:paraId="72502612" w14:textId="77777777" w:rsidR="00C54492" w:rsidRPr="00193499" w:rsidRDefault="00C54492" w:rsidP="00C5449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3499">
        <w:rPr>
          <w:rFonts w:ascii="Arial" w:hAnsi="Arial" w:cs="Arial"/>
        </w:rPr>
        <w:t>Fill in Application Form</w:t>
      </w:r>
    </w:p>
    <w:p w14:paraId="07D181A5" w14:textId="77777777" w:rsidR="00C54492" w:rsidRPr="00193499" w:rsidRDefault="00C54492" w:rsidP="00C5449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3499">
        <w:rPr>
          <w:rFonts w:ascii="Arial" w:hAnsi="Arial" w:cs="Arial"/>
        </w:rPr>
        <w:t>Attach ID (Passport or Driver’s Licence)</w:t>
      </w:r>
    </w:p>
    <w:p w14:paraId="0B674939" w14:textId="77777777" w:rsidR="00C54492" w:rsidRPr="00193499" w:rsidRDefault="00C54492" w:rsidP="00C5449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93499">
        <w:rPr>
          <w:rFonts w:ascii="Arial" w:hAnsi="Arial" w:cs="Arial"/>
        </w:rPr>
        <w:t>Supply any other supporting documentation</w:t>
      </w:r>
    </w:p>
    <w:p w14:paraId="1470BE9D" w14:textId="77777777" w:rsidR="00C54492" w:rsidRPr="00193499" w:rsidRDefault="00C54492" w:rsidP="00C54492">
      <w:pPr>
        <w:rPr>
          <w:rFonts w:ascii="Arial" w:hAnsi="Arial" w:cs="Arial"/>
        </w:rPr>
      </w:pPr>
    </w:p>
    <w:p w14:paraId="444D5BA3" w14:textId="77777777" w:rsidR="00C54492" w:rsidRPr="00193499" w:rsidRDefault="00C54492" w:rsidP="00C54492">
      <w:pPr>
        <w:rPr>
          <w:rFonts w:ascii="Arial" w:hAnsi="Arial" w:cs="Arial"/>
          <w:b/>
        </w:rPr>
      </w:pPr>
      <w:r w:rsidRPr="00193499">
        <w:rPr>
          <w:rFonts w:ascii="Arial" w:hAnsi="Arial" w:cs="Arial"/>
          <w:b/>
        </w:rPr>
        <w:t>METHOD OF SUBMISSION:</w:t>
      </w:r>
    </w:p>
    <w:p w14:paraId="66C14472" w14:textId="77777777" w:rsidR="00C54492" w:rsidRPr="00193499" w:rsidRDefault="00C54492" w:rsidP="00C54492">
      <w:pPr>
        <w:rPr>
          <w:rFonts w:ascii="Arial" w:hAnsi="Arial" w:cs="Arial"/>
        </w:rPr>
      </w:pPr>
    </w:p>
    <w:p w14:paraId="1F6BA727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 xml:space="preserve">Email application and documents to </w:t>
      </w:r>
      <w:hyperlink r:id="rId8" w:history="1">
        <w:r w:rsidRPr="00193499">
          <w:rPr>
            <w:rStyle w:val="Hyperlink"/>
            <w:rFonts w:ascii="Arial" w:hAnsi="Arial" w:cs="Arial"/>
            <w:color w:val="auto"/>
          </w:rPr>
          <w:t>shenksrealty@optusnet.com.au</w:t>
        </w:r>
      </w:hyperlink>
    </w:p>
    <w:p w14:paraId="7FF83F8E" w14:textId="77777777" w:rsidR="00C54492" w:rsidRPr="00193499" w:rsidRDefault="00C54492" w:rsidP="00C54492">
      <w:pPr>
        <w:rPr>
          <w:rFonts w:ascii="Arial" w:hAnsi="Arial" w:cs="Arial"/>
        </w:rPr>
      </w:pPr>
    </w:p>
    <w:p w14:paraId="71AB3A39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OR</w:t>
      </w:r>
    </w:p>
    <w:p w14:paraId="50E57E7D" w14:textId="77777777" w:rsidR="00C54492" w:rsidRPr="00193499" w:rsidRDefault="00C54492" w:rsidP="00C54492">
      <w:pPr>
        <w:rPr>
          <w:rFonts w:ascii="Arial" w:hAnsi="Arial" w:cs="Arial"/>
        </w:rPr>
      </w:pPr>
    </w:p>
    <w:p w14:paraId="0F325CE7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Fax to 9958 0075</w:t>
      </w:r>
    </w:p>
    <w:p w14:paraId="1A22B514" w14:textId="77777777" w:rsidR="00C54492" w:rsidRPr="00193499" w:rsidRDefault="00C54492" w:rsidP="00C54492">
      <w:pPr>
        <w:rPr>
          <w:rFonts w:ascii="Arial" w:hAnsi="Arial" w:cs="Arial"/>
        </w:rPr>
      </w:pPr>
    </w:p>
    <w:p w14:paraId="40898BB8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OR</w:t>
      </w:r>
    </w:p>
    <w:p w14:paraId="77C1E84F" w14:textId="77777777" w:rsidR="00C54492" w:rsidRPr="00193499" w:rsidRDefault="00C54492" w:rsidP="00C54492">
      <w:pPr>
        <w:rPr>
          <w:rFonts w:ascii="Arial" w:hAnsi="Arial" w:cs="Arial"/>
        </w:rPr>
      </w:pPr>
    </w:p>
    <w:p w14:paraId="64FA1010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Drop off at 1/155 Sailors Bay Road, Northbridge 2063</w:t>
      </w:r>
    </w:p>
    <w:p w14:paraId="68472F45" w14:textId="77777777" w:rsidR="00C54492" w:rsidRPr="00193499" w:rsidRDefault="00C54492" w:rsidP="00C54492">
      <w:pPr>
        <w:rPr>
          <w:rFonts w:ascii="Arial" w:hAnsi="Arial" w:cs="Arial"/>
        </w:rPr>
      </w:pPr>
    </w:p>
    <w:p w14:paraId="0DED54C5" w14:textId="77777777" w:rsidR="00C54492" w:rsidRPr="00193499" w:rsidRDefault="00C54492" w:rsidP="00C54492">
      <w:pPr>
        <w:rPr>
          <w:rFonts w:ascii="Arial" w:hAnsi="Arial" w:cs="Arial"/>
        </w:rPr>
      </w:pPr>
    </w:p>
    <w:p w14:paraId="64D9AFDA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Regards</w:t>
      </w:r>
    </w:p>
    <w:p w14:paraId="0E3C376F" w14:textId="77777777" w:rsidR="00C54492" w:rsidRPr="00193499" w:rsidRDefault="00C54492" w:rsidP="00C54492">
      <w:pPr>
        <w:rPr>
          <w:rFonts w:ascii="Arial" w:hAnsi="Arial" w:cs="Arial"/>
        </w:rPr>
      </w:pPr>
    </w:p>
    <w:p w14:paraId="37274CC1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86EAC40" wp14:editId="28D2FA6E">
                <wp:simplePos x="0" y="0"/>
                <wp:positionH relativeFrom="column">
                  <wp:posOffset>38100</wp:posOffset>
                </wp:positionH>
                <wp:positionV relativeFrom="paragraph">
                  <wp:posOffset>-13335</wp:posOffset>
                </wp:positionV>
                <wp:extent cx="625475" cy="470535"/>
                <wp:effectExtent l="38100" t="38100" r="41275" b="4381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25475" cy="47053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94A59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pt;margin-top:-2.05pt;width:51.2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">
                <v:imagedata r:id="rId10" o:title=""/>
              </v:shape>
            </w:pict>
          </mc:Fallback>
        </mc:AlternateContent>
      </w:r>
      <w:r w:rsidRPr="00193499">
        <w:rPr>
          <w:rFonts w:ascii="Arial" w:hAnsi="Arial" w:cs="Arial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0DE0602" wp14:editId="20994F79">
                <wp:simplePos x="0" y="0"/>
                <wp:positionH relativeFrom="column">
                  <wp:posOffset>960120</wp:posOffset>
                </wp:positionH>
                <wp:positionV relativeFrom="paragraph">
                  <wp:posOffset>-81280</wp:posOffset>
                </wp:positionV>
                <wp:extent cx="28575" cy="221615"/>
                <wp:effectExtent l="38100" t="38100" r="47625" b="4508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8575" cy="2216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20B18" id="Ink 9" o:spid="_x0000_s1026" type="#_x0000_t75" style="position:absolute;margin-left:74.6pt;margin-top:-7.4pt;width:4.2pt;height:1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">
                <v:imagedata r:id="rId12" o:title=""/>
              </v:shape>
            </w:pict>
          </mc:Fallback>
        </mc:AlternateContent>
      </w:r>
      <w:r w:rsidRPr="00193499">
        <w:rPr>
          <w:rFonts w:ascii="Arial" w:hAnsi="Arial" w:cs="Arial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48A9925" wp14:editId="4421DF28">
                <wp:simplePos x="0" y="0"/>
                <wp:positionH relativeFrom="column">
                  <wp:posOffset>823595</wp:posOffset>
                </wp:positionH>
                <wp:positionV relativeFrom="paragraph">
                  <wp:posOffset>-48260</wp:posOffset>
                </wp:positionV>
                <wp:extent cx="344805" cy="447040"/>
                <wp:effectExtent l="38100" t="38100" r="36195" b="4826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44805" cy="4470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AA052" id="Ink 10" o:spid="_x0000_s1026" type="#_x0000_t75" style="position:absolute;margin-left:63.85pt;margin-top:-4.8pt;width:29.1pt;height:3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">
                <v:imagedata r:id="rId14" o:title=""/>
              </v:shape>
            </w:pict>
          </mc:Fallback>
        </mc:AlternateContent>
      </w:r>
    </w:p>
    <w:p w14:paraId="79B86120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27ADCA4" wp14:editId="1E6F7AFD">
                <wp:simplePos x="0" y="0"/>
                <wp:positionH relativeFrom="column">
                  <wp:posOffset>1021080</wp:posOffset>
                </wp:positionH>
                <wp:positionV relativeFrom="paragraph">
                  <wp:posOffset>-326732</wp:posOffset>
                </wp:positionV>
                <wp:extent cx="1663700" cy="671195"/>
                <wp:effectExtent l="38100" t="38100" r="12700" b="5270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663700" cy="6711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29BC9" id="Ink 11" o:spid="_x0000_s1026" type="#_x0000_t75" style="position:absolute;margin-left:79.4pt;margin-top:-26.75pt;width:132.95pt;height:5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">
                <v:imagedata r:id="rId16" o:title=""/>
              </v:shape>
            </w:pict>
          </mc:Fallback>
        </mc:AlternateContent>
      </w:r>
    </w:p>
    <w:p w14:paraId="317300BC" w14:textId="77777777" w:rsidR="00C54492" w:rsidRPr="00193499" w:rsidRDefault="00C54492" w:rsidP="00C54492">
      <w:pPr>
        <w:rPr>
          <w:rFonts w:ascii="Arial" w:hAnsi="Arial" w:cs="Arial"/>
        </w:rPr>
      </w:pPr>
    </w:p>
    <w:p w14:paraId="23F00CBB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Mary Yapoudjian</w:t>
      </w:r>
    </w:p>
    <w:p w14:paraId="4B253301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Licensee</w:t>
      </w:r>
    </w:p>
    <w:p w14:paraId="6D229BBB" w14:textId="77777777" w:rsidR="00C54492" w:rsidRPr="00193499" w:rsidRDefault="00C54492" w:rsidP="00C54492">
      <w:pPr>
        <w:rPr>
          <w:rFonts w:ascii="Arial" w:hAnsi="Arial" w:cs="Arial"/>
        </w:rPr>
      </w:pPr>
      <w:proofErr w:type="spellStart"/>
      <w:r w:rsidRPr="00193499">
        <w:rPr>
          <w:rFonts w:ascii="Arial" w:hAnsi="Arial" w:cs="Arial"/>
        </w:rPr>
        <w:t>Shenks</w:t>
      </w:r>
      <w:proofErr w:type="spellEnd"/>
      <w:r w:rsidRPr="00193499">
        <w:rPr>
          <w:rFonts w:ascii="Arial" w:hAnsi="Arial" w:cs="Arial"/>
        </w:rPr>
        <w:t xml:space="preserve"> Real Estate    </w:t>
      </w:r>
    </w:p>
    <w:p w14:paraId="63BD4420" w14:textId="77777777" w:rsidR="00C54492" w:rsidRPr="00193499" w:rsidRDefault="00C54492" w:rsidP="00C54492">
      <w:pPr>
        <w:rPr>
          <w:rFonts w:ascii="Arial" w:hAnsi="Arial" w:cs="Arial"/>
        </w:rPr>
      </w:pPr>
      <w:r w:rsidRPr="00193499">
        <w:rPr>
          <w:rFonts w:ascii="Arial" w:hAnsi="Arial" w:cs="Arial"/>
        </w:rPr>
        <w:t>0416 27 43 27</w:t>
      </w:r>
    </w:p>
    <w:p w14:paraId="6EEB6EBE" w14:textId="77777777" w:rsidR="00C54492" w:rsidRPr="00193499" w:rsidRDefault="00C54492" w:rsidP="00C54492">
      <w:pPr>
        <w:rPr>
          <w:rFonts w:ascii="Arial" w:hAnsi="Arial" w:cs="Arial"/>
          <w:caps/>
          <w:sz w:val="24"/>
        </w:rPr>
      </w:pPr>
      <w:r w:rsidRPr="00193499">
        <w:rPr>
          <w:rFonts w:ascii="Arial" w:hAnsi="Arial" w:cs="Arial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5CDF59B" wp14:editId="39540FE7">
                <wp:simplePos x="0" y="0"/>
                <wp:positionH relativeFrom="column">
                  <wp:posOffset>7570488</wp:posOffset>
                </wp:positionH>
                <wp:positionV relativeFrom="paragraph">
                  <wp:posOffset>2101381</wp:posOffset>
                </wp:positionV>
                <wp:extent cx="266040" cy="864360"/>
                <wp:effectExtent l="57150" t="57150" r="58420" b="6921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66040" cy="86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7869F" id="Ink 1" o:spid="_x0000_s1026" type="#_x0000_t75" style="position:absolute;margin-left:594.7pt;margin-top:164.05pt;width:23.8pt;height:7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">
                <v:imagedata r:id="rId18" o:title=""/>
              </v:shape>
            </w:pict>
          </mc:Fallback>
        </mc:AlternateContent>
      </w:r>
      <w:r w:rsidRPr="00193499">
        <w:rPr>
          <w:rFonts w:ascii="Arial" w:hAnsi="Arial" w:cs="Arial"/>
        </w:rPr>
        <w:br w:type="page"/>
      </w:r>
    </w:p>
    <w:p w14:paraId="077086EC" w14:textId="57FD81E4" w:rsidR="001019EB" w:rsidRPr="00193499" w:rsidRDefault="001019EB" w:rsidP="00AD0F78">
      <w:pPr>
        <w:pStyle w:val="Title"/>
        <w:spacing w:before="120"/>
        <w:rPr>
          <w:rFonts w:ascii="Arial" w:hAnsi="Arial" w:cs="Arial"/>
          <w:b/>
          <w:szCs w:val="24"/>
          <w:lang w:val="en-AU"/>
        </w:rPr>
      </w:pPr>
      <w:r w:rsidRPr="00193499">
        <w:rPr>
          <w:rFonts w:ascii="Arial" w:hAnsi="Arial" w:cs="Arial"/>
          <w:b/>
          <w:szCs w:val="24"/>
          <w:lang w:val="en-AU"/>
        </w:rPr>
        <w:t xml:space="preserve">Application for </w:t>
      </w:r>
      <w:r w:rsidR="00783675" w:rsidRPr="00193499">
        <w:rPr>
          <w:rFonts w:ascii="Arial" w:hAnsi="Arial" w:cs="Arial"/>
          <w:b/>
          <w:szCs w:val="24"/>
          <w:lang w:val="en-AU"/>
        </w:rPr>
        <w:t xml:space="preserve">commercial </w:t>
      </w:r>
      <w:r w:rsidRPr="00193499">
        <w:rPr>
          <w:rFonts w:ascii="Arial" w:hAnsi="Arial" w:cs="Arial"/>
          <w:b/>
          <w:szCs w:val="24"/>
          <w:lang w:val="en-AU"/>
        </w:rPr>
        <w:t>tenancy</w:t>
      </w:r>
    </w:p>
    <w:p w14:paraId="3F93FCBB" w14:textId="093D65C4" w:rsidR="00B76070" w:rsidRPr="007A1CE1" w:rsidRDefault="001019EB" w:rsidP="007A1CE1">
      <w:pPr>
        <w:pStyle w:val="Title"/>
        <w:spacing w:before="120"/>
        <w:rPr>
          <w:rFonts w:ascii="Arial" w:hAnsi="Arial" w:cs="Arial"/>
          <w:b/>
          <w:szCs w:val="24"/>
          <w:lang w:val="en-AU"/>
        </w:rPr>
      </w:pPr>
      <w:r w:rsidRPr="00193499">
        <w:rPr>
          <w:rFonts w:ascii="Arial" w:hAnsi="Arial" w:cs="Arial"/>
          <w:b/>
          <w:szCs w:val="24"/>
          <w:lang w:val="en-AU"/>
        </w:rPr>
        <w:t xml:space="preserve">SHENKS REAL ESTATE </w:t>
      </w:r>
      <w:r w:rsidR="00D31AB7" w:rsidRPr="00193499">
        <w:rPr>
          <w:rFonts w:ascii="Arial" w:hAnsi="Arial" w:cs="Arial"/>
          <w:b/>
          <w:szCs w:val="24"/>
          <w:lang w:val="en-AU"/>
        </w:rPr>
        <w:t>PTY LTD</w:t>
      </w:r>
    </w:p>
    <w:p w14:paraId="785033D8" w14:textId="599829E0" w:rsidR="00B76070" w:rsidRDefault="00B76070" w:rsidP="007A1CE1">
      <w:pPr>
        <w:pStyle w:val="Subtitle"/>
        <w:spacing w:before="120"/>
        <w:rPr>
          <w:rFonts w:ascii="Arial" w:hAnsi="Arial" w:cs="Arial"/>
          <w:lang w:val="en-AU"/>
        </w:rPr>
      </w:pPr>
      <w:r w:rsidRPr="00193499">
        <w:rPr>
          <w:rFonts w:ascii="Arial" w:hAnsi="Arial" w:cs="Arial"/>
          <w:b/>
          <w:u w:val="single"/>
          <w:lang w:val="en-AU"/>
        </w:rPr>
        <w:t xml:space="preserve">PropERTY ADDRESS </w:t>
      </w:r>
      <w:r w:rsidRPr="00193499">
        <w:rPr>
          <w:rFonts w:ascii="Arial" w:hAnsi="Arial" w:cs="Arial"/>
          <w:lang w:val="en-AU"/>
        </w:rPr>
        <w:t xml:space="preserve">  ______________________________________________________</w:t>
      </w:r>
    </w:p>
    <w:p w14:paraId="3D8B51F0" w14:textId="06246657" w:rsidR="00935545" w:rsidRPr="00935545" w:rsidRDefault="00935545" w:rsidP="007A1CE1">
      <w:pPr>
        <w:spacing w:before="120"/>
        <w:rPr>
          <w:rFonts w:ascii="Arial" w:hAnsi="Arial" w:cs="Arial"/>
          <w:sz w:val="24"/>
          <w:szCs w:val="24"/>
        </w:rPr>
      </w:pPr>
      <w:r w:rsidRPr="00935545">
        <w:rPr>
          <w:rFonts w:ascii="Arial" w:hAnsi="Arial" w:cs="Arial"/>
          <w:sz w:val="24"/>
          <w:szCs w:val="24"/>
        </w:rPr>
        <w:t xml:space="preserve">Proposed Commencement Date ____/____/________              Rent ____________  </w:t>
      </w:r>
    </w:p>
    <w:p w14:paraId="077086EF" w14:textId="3FC80AB9" w:rsidR="001019EB" w:rsidRPr="00193499" w:rsidRDefault="00000859" w:rsidP="007A1CE1">
      <w:pPr>
        <w:spacing w:before="120"/>
        <w:rPr>
          <w:rFonts w:ascii="Arial" w:hAnsi="Arial" w:cs="Arial"/>
          <w:b/>
          <w:bCs/>
          <w:sz w:val="24"/>
          <w:szCs w:val="24"/>
          <w:u w:val="single"/>
        </w:rPr>
      </w:pPr>
      <w:r w:rsidRPr="00193499">
        <w:rPr>
          <w:rFonts w:ascii="Arial" w:hAnsi="Arial" w:cs="Arial"/>
          <w:b/>
          <w:bCs/>
          <w:sz w:val="24"/>
          <w:szCs w:val="24"/>
          <w:u w:val="single"/>
        </w:rPr>
        <w:t>PERSONAL DETAILS</w:t>
      </w:r>
    </w:p>
    <w:p w14:paraId="4DCD283F" w14:textId="5E786AAD" w:rsidR="009D634E" w:rsidRPr="00193499" w:rsidRDefault="001019EB" w:rsidP="007A1CE1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 xml:space="preserve">Full </w:t>
      </w:r>
      <w:r w:rsidR="005D15A2" w:rsidRPr="00193499">
        <w:rPr>
          <w:rFonts w:ascii="Arial" w:hAnsi="Arial" w:cs="Arial"/>
          <w:sz w:val="24"/>
          <w:szCs w:val="24"/>
        </w:rPr>
        <w:t>n</w:t>
      </w:r>
      <w:r w:rsidRPr="00193499">
        <w:rPr>
          <w:rFonts w:ascii="Arial" w:hAnsi="Arial" w:cs="Arial"/>
          <w:sz w:val="24"/>
          <w:szCs w:val="24"/>
        </w:rPr>
        <w:t>ame</w:t>
      </w:r>
      <w:r w:rsidR="005D15A2" w:rsidRPr="00193499">
        <w:rPr>
          <w:rFonts w:ascii="Arial" w:hAnsi="Arial" w:cs="Arial"/>
          <w:sz w:val="24"/>
          <w:szCs w:val="24"/>
        </w:rPr>
        <w:t xml:space="preserve"> </w:t>
      </w:r>
      <w:r w:rsidRPr="00193499">
        <w:rPr>
          <w:rFonts w:ascii="Arial" w:hAnsi="Arial" w:cs="Arial"/>
          <w:bCs/>
          <w:sz w:val="24"/>
          <w:szCs w:val="24"/>
        </w:rPr>
        <w:t>__________________________________________</w:t>
      </w:r>
      <w:r w:rsidR="009D634E" w:rsidRPr="00193499">
        <w:rPr>
          <w:rFonts w:ascii="Arial" w:hAnsi="Arial" w:cs="Arial"/>
          <w:bCs/>
          <w:sz w:val="24"/>
          <w:szCs w:val="24"/>
        </w:rPr>
        <w:t xml:space="preserve">_ </w:t>
      </w:r>
      <w:r w:rsidR="00DE76E0" w:rsidRPr="00193499">
        <w:rPr>
          <w:rFonts w:ascii="Arial" w:hAnsi="Arial" w:cs="Arial"/>
          <w:sz w:val="24"/>
          <w:szCs w:val="24"/>
        </w:rPr>
        <w:t>D.O.B.____/____/________</w:t>
      </w:r>
      <w:r w:rsidR="00DE76E0" w:rsidRPr="00193499">
        <w:rPr>
          <w:rFonts w:ascii="Arial" w:hAnsi="Arial" w:cs="Arial"/>
          <w:sz w:val="24"/>
          <w:szCs w:val="24"/>
        </w:rPr>
        <w:t xml:space="preserve"> </w:t>
      </w:r>
    </w:p>
    <w:p w14:paraId="71A4968B" w14:textId="0CF24495" w:rsidR="007B3869" w:rsidRPr="00193499" w:rsidRDefault="009D634E" w:rsidP="007A1CE1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 xml:space="preserve">Residential Address </w:t>
      </w:r>
      <w:r w:rsidR="007B3869" w:rsidRPr="00193499">
        <w:rPr>
          <w:rFonts w:ascii="Arial" w:hAnsi="Arial" w:cs="Arial"/>
          <w:sz w:val="24"/>
          <w:szCs w:val="24"/>
        </w:rPr>
        <w:t>__________________________________________________________</w:t>
      </w:r>
    </w:p>
    <w:p w14:paraId="52304F1A" w14:textId="77777777" w:rsidR="007B3869" w:rsidRPr="00193499" w:rsidRDefault="007B3869" w:rsidP="007A1CE1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__________________________________________________ Postcode ________________</w:t>
      </w:r>
    </w:p>
    <w:p w14:paraId="3B25D5B2" w14:textId="77777777" w:rsidR="001D23E8" w:rsidRDefault="001D23E8" w:rsidP="007A1CE1">
      <w:pPr>
        <w:spacing w:before="120" w:after="60"/>
        <w:rPr>
          <w:rFonts w:ascii="Arial" w:hAnsi="Arial" w:cs="Arial"/>
          <w:sz w:val="24"/>
          <w:szCs w:val="24"/>
          <w:lang w:val="en-US"/>
        </w:rPr>
      </w:pPr>
      <w:r w:rsidRPr="005A48E8">
        <w:rPr>
          <w:rFonts w:ascii="Arial" w:hAnsi="Arial" w:cs="Arial"/>
          <w:sz w:val="24"/>
          <w:szCs w:val="24"/>
          <w:lang w:val="en-US"/>
        </w:rPr>
        <w:t>Phone (W) _______________</w:t>
      </w:r>
      <w:r>
        <w:rPr>
          <w:rFonts w:ascii="Arial" w:hAnsi="Arial" w:cs="Arial"/>
          <w:sz w:val="24"/>
          <w:szCs w:val="24"/>
          <w:lang w:val="en-US"/>
        </w:rPr>
        <w:t>_________</w:t>
      </w:r>
      <w:r w:rsidRPr="005A48E8">
        <w:rPr>
          <w:rFonts w:ascii="Arial" w:hAnsi="Arial" w:cs="Arial"/>
          <w:sz w:val="24"/>
          <w:szCs w:val="24"/>
          <w:lang w:val="en-US"/>
        </w:rPr>
        <w:t xml:space="preserve"> (H) _______________</w:t>
      </w:r>
      <w:r>
        <w:rPr>
          <w:rFonts w:ascii="Arial" w:hAnsi="Arial" w:cs="Arial"/>
          <w:sz w:val="24"/>
          <w:szCs w:val="24"/>
          <w:lang w:val="en-US"/>
        </w:rPr>
        <w:t>_______</w:t>
      </w:r>
      <w:r w:rsidRPr="005A48E8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        </w:t>
      </w:r>
    </w:p>
    <w:p w14:paraId="3583E57B" w14:textId="77777777" w:rsidR="001D23E8" w:rsidRPr="005A48E8" w:rsidRDefault="001D23E8" w:rsidP="007A1CE1">
      <w:pPr>
        <w:spacing w:before="60" w:after="6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ax  </w:t>
      </w:r>
      <w:proofErr w:type="gramStart"/>
      <w:r>
        <w:rPr>
          <w:rFonts w:ascii="Arial" w:hAnsi="Arial" w:cs="Arial"/>
          <w:sz w:val="24"/>
          <w:szCs w:val="24"/>
          <w:lang w:val="en-US"/>
        </w:rPr>
        <w:t xml:space="preserve">   (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W) </w:t>
      </w:r>
      <w:r w:rsidRPr="005A48E8">
        <w:rPr>
          <w:rFonts w:ascii="Arial" w:hAnsi="Arial" w:cs="Arial"/>
          <w:sz w:val="24"/>
          <w:szCs w:val="24"/>
          <w:lang w:val="en-US"/>
        </w:rPr>
        <w:t>_______________</w:t>
      </w:r>
      <w:r>
        <w:rPr>
          <w:rFonts w:ascii="Arial" w:hAnsi="Arial" w:cs="Arial"/>
          <w:sz w:val="24"/>
          <w:szCs w:val="24"/>
          <w:lang w:val="en-US"/>
        </w:rPr>
        <w:t xml:space="preserve">_________ (H) </w:t>
      </w:r>
      <w:r w:rsidRPr="005A48E8">
        <w:rPr>
          <w:rFonts w:ascii="Arial" w:hAnsi="Arial" w:cs="Arial"/>
          <w:sz w:val="24"/>
          <w:szCs w:val="24"/>
          <w:lang w:val="en-US"/>
        </w:rPr>
        <w:t>_______________</w:t>
      </w:r>
      <w:r>
        <w:rPr>
          <w:rFonts w:ascii="Arial" w:hAnsi="Arial" w:cs="Arial"/>
          <w:sz w:val="24"/>
          <w:szCs w:val="24"/>
          <w:lang w:val="en-US"/>
        </w:rPr>
        <w:t>_______</w:t>
      </w:r>
    </w:p>
    <w:p w14:paraId="690D95C7" w14:textId="77777777" w:rsidR="00623D4E" w:rsidRPr="00B27277" w:rsidRDefault="00623D4E" w:rsidP="007A1CE1">
      <w:pPr>
        <w:spacing w:before="60" w:after="60"/>
        <w:rPr>
          <w:rFonts w:ascii="Arial" w:hAnsi="Arial" w:cs="Arial"/>
          <w:sz w:val="24"/>
          <w:lang w:val="en-US"/>
        </w:rPr>
      </w:pPr>
      <w:r w:rsidRPr="005A48E8">
        <w:rPr>
          <w:rFonts w:ascii="Arial" w:hAnsi="Arial" w:cs="Arial"/>
          <w:sz w:val="24"/>
          <w:szCs w:val="24"/>
          <w:lang w:val="en-US"/>
        </w:rPr>
        <w:t>Email ________________________________________</w:t>
      </w:r>
      <w:r>
        <w:rPr>
          <w:rFonts w:ascii="Arial" w:hAnsi="Arial" w:cs="Arial"/>
          <w:sz w:val="24"/>
          <w:szCs w:val="24"/>
          <w:lang w:val="en-US"/>
        </w:rPr>
        <w:t>_____ Mobile __________________</w:t>
      </w:r>
    </w:p>
    <w:p w14:paraId="6F9484C7" w14:textId="61626A78" w:rsidR="00FC0DC9" w:rsidRPr="00213C4D" w:rsidRDefault="00044E95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Vehicle Registration _________________ Driver’s Licence No. ________________________</w:t>
      </w:r>
    </w:p>
    <w:p w14:paraId="077086F7" w14:textId="533D3E86" w:rsidR="00CE2351" w:rsidRPr="00193499" w:rsidRDefault="00000859" w:rsidP="00FC0DC9">
      <w:pPr>
        <w:spacing w:before="120"/>
        <w:rPr>
          <w:rFonts w:ascii="Arial" w:hAnsi="Arial" w:cs="Arial"/>
          <w:b/>
          <w:sz w:val="24"/>
          <w:szCs w:val="24"/>
          <w:u w:val="single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>COMPANY DETAILS</w:t>
      </w:r>
    </w:p>
    <w:p w14:paraId="6D81AB52" w14:textId="77777777" w:rsidR="009D634E" w:rsidRPr="00193499" w:rsidRDefault="009D634E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Name of Organisation ________________________________________________________</w:t>
      </w:r>
    </w:p>
    <w:p w14:paraId="5B5D453A" w14:textId="3DAC6C1A" w:rsidR="00193499" w:rsidRPr="00193499" w:rsidRDefault="00B061F2" w:rsidP="0019349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resent address</w:t>
      </w:r>
      <w:r w:rsidR="00193499" w:rsidRPr="00193499">
        <w:rPr>
          <w:rFonts w:ascii="Arial" w:hAnsi="Arial" w:cs="Arial"/>
          <w:sz w:val="24"/>
          <w:szCs w:val="24"/>
        </w:rPr>
        <w:t xml:space="preserve"> __________________________________________________________</w:t>
      </w:r>
    </w:p>
    <w:p w14:paraId="0937E3C6" w14:textId="2FA73BC3" w:rsidR="00B061F2" w:rsidRPr="00193499" w:rsidRDefault="00193499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__________________________________________________ Postcode ________________</w:t>
      </w:r>
    </w:p>
    <w:p w14:paraId="5477915C" w14:textId="77777777" w:rsidR="002A49D6" w:rsidRDefault="002A49D6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ostal address ____________________________________________________________</w:t>
      </w:r>
    </w:p>
    <w:p w14:paraId="077086F8" w14:textId="1A1C8DC5" w:rsidR="00CE2351" w:rsidRPr="00193499" w:rsidRDefault="00CE2351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Number of Directors _____ Name of Directors ___________________</w:t>
      </w:r>
      <w:r w:rsidR="00104B05" w:rsidRPr="00193499">
        <w:rPr>
          <w:rFonts w:ascii="Arial" w:hAnsi="Arial" w:cs="Arial"/>
          <w:sz w:val="24"/>
          <w:szCs w:val="24"/>
        </w:rPr>
        <w:t>_____</w:t>
      </w:r>
      <w:r w:rsidRPr="00193499">
        <w:rPr>
          <w:rFonts w:ascii="Arial" w:hAnsi="Arial" w:cs="Arial"/>
          <w:sz w:val="24"/>
          <w:szCs w:val="24"/>
        </w:rPr>
        <w:t>___________</w:t>
      </w:r>
    </w:p>
    <w:p w14:paraId="077086F9" w14:textId="7B98BE10" w:rsidR="00CE2351" w:rsidRPr="00193499" w:rsidRDefault="00CE2351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_____________________________________________________________</w:t>
      </w:r>
      <w:r w:rsidR="00104B05" w:rsidRPr="00193499">
        <w:rPr>
          <w:rFonts w:ascii="Arial" w:hAnsi="Arial" w:cs="Arial"/>
          <w:sz w:val="24"/>
          <w:szCs w:val="24"/>
        </w:rPr>
        <w:t>_____</w:t>
      </w:r>
      <w:r w:rsidRPr="00193499">
        <w:rPr>
          <w:rFonts w:ascii="Arial" w:hAnsi="Arial" w:cs="Arial"/>
          <w:sz w:val="24"/>
          <w:szCs w:val="24"/>
        </w:rPr>
        <w:t>______</w:t>
      </w:r>
    </w:p>
    <w:p w14:paraId="393E013D" w14:textId="0DBC3E68" w:rsidR="00F72109" w:rsidRPr="00EC7BCC" w:rsidRDefault="00CE2351" w:rsidP="00EC7BCC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ABN ___________________</w:t>
      </w:r>
      <w:r w:rsidR="00352E7E" w:rsidRPr="00193499">
        <w:rPr>
          <w:rFonts w:ascii="Arial" w:hAnsi="Arial" w:cs="Arial"/>
          <w:sz w:val="24"/>
          <w:szCs w:val="24"/>
        </w:rPr>
        <w:t>__</w:t>
      </w:r>
      <w:r w:rsidRPr="00193499">
        <w:rPr>
          <w:rFonts w:ascii="Arial" w:hAnsi="Arial" w:cs="Arial"/>
          <w:sz w:val="24"/>
          <w:szCs w:val="24"/>
        </w:rPr>
        <w:t>________</w:t>
      </w:r>
      <w:r w:rsidR="0071169F" w:rsidRPr="00193499">
        <w:rPr>
          <w:rFonts w:ascii="Arial" w:hAnsi="Arial" w:cs="Arial"/>
          <w:sz w:val="24"/>
          <w:szCs w:val="24"/>
        </w:rPr>
        <w:t xml:space="preserve"> </w:t>
      </w:r>
      <w:r w:rsidRPr="00193499">
        <w:rPr>
          <w:rFonts w:ascii="Arial" w:hAnsi="Arial" w:cs="Arial"/>
          <w:sz w:val="24"/>
          <w:szCs w:val="24"/>
        </w:rPr>
        <w:t>ACN _______________________________</w:t>
      </w:r>
    </w:p>
    <w:p w14:paraId="077086FC" w14:textId="1FD493FD" w:rsidR="00CE2351" w:rsidRPr="00193499" w:rsidRDefault="00000859" w:rsidP="00FC0DC9">
      <w:pPr>
        <w:spacing w:before="120"/>
        <w:rPr>
          <w:rFonts w:ascii="Arial" w:hAnsi="Arial" w:cs="Arial"/>
          <w:b/>
          <w:sz w:val="24"/>
          <w:szCs w:val="24"/>
          <w:u w:val="single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>PROPOSED USE</w:t>
      </w:r>
    </w:p>
    <w:p w14:paraId="077086FD" w14:textId="5DF6E8AA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roposed use of premises _______________________</w:t>
      </w:r>
      <w:r w:rsidR="00104B05" w:rsidRPr="00193499">
        <w:rPr>
          <w:rFonts w:ascii="Arial" w:hAnsi="Arial" w:cs="Arial"/>
          <w:sz w:val="24"/>
          <w:szCs w:val="24"/>
        </w:rPr>
        <w:t>______</w:t>
      </w:r>
      <w:r w:rsidRPr="00193499">
        <w:rPr>
          <w:rFonts w:ascii="Arial" w:hAnsi="Arial" w:cs="Arial"/>
          <w:sz w:val="24"/>
          <w:szCs w:val="24"/>
        </w:rPr>
        <w:t>______________________</w:t>
      </w:r>
    </w:p>
    <w:p w14:paraId="44B93378" w14:textId="51AC89D3" w:rsidR="00E30128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Required Floor space sqm _________</w:t>
      </w:r>
      <w:r w:rsidR="00E30128">
        <w:rPr>
          <w:rFonts w:ascii="Arial" w:hAnsi="Arial" w:cs="Arial"/>
          <w:sz w:val="24"/>
          <w:szCs w:val="24"/>
        </w:rPr>
        <w:t>__</w:t>
      </w:r>
      <w:r w:rsidRPr="00193499">
        <w:rPr>
          <w:rFonts w:ascii="Arial" w:hAnsi="Arial" w:cs="Arial"/>
          <w:sz w:val="24"/>
          <w:szCs w:val="24"/>
        </w:rPr>
        <w:t>___</w:t>
      </w:r>
      <w:r w:rsidR="00E30128">
        <w:rPr>
          <w:rFonts w:ascii="Arial" w:hAnsi="Arial" w:cs="Arial"/>
          <w:sz w:val="24"/>
          <w:szCs w:val="24"/>
        </w:rPr>
        <w:t xml:space="preserve"> </w:t>
      </w:r>
      <w:r w:rsidRPr="00193499">
        <w:rPr>
          <w:rFonts w:ascii="Arial" w:hAnsi="Arial" w:cs="Arial"/>
          <w:sz w:val="24"/>
          <w:szCs w:val="24"/>
        </w:rPr>
        <w:t xml:space="preserve">Number of </w:t>
      </w:r>
      <w:r w:rsidR="00E30128">
        <w:rPr>
          <w:rFonts w:ascii="Arial" w:hAnsi="Arial" w:cs="Arial"/>
          <w:sz w:val="24"/>
          <w:szCs w:val="24"/>
        </w:rPr>
        <w:t xml:space="preserve">occupants of </w:t>
      </w:r>
      <w:r w:rsidRPr="00193499">
        <w:rPr>
          <w:rFonts w:ascii="Arial" w:hAnsi="Arial" w:cs="Arial"/>
          <w:sz w:val="24"/>
          <w:szCs w:val="24"/>
        </w:rPr>
        <w:t>premises __</w:t>
      </w:r>
      <w:r w:rsidR="00E30128">
        <w:rPr>
          <w:rFonts w:ascii="Arial" w:hAnsi="Arial" w:cs="Arial"/>
          <w:sz w:val="24"/>
          <w:szCs w:val="24"/>
        </w:rPr>
        <w:t>____</w:t>
      </w:r>
      <w:r w:rsidRPr="00193499">
        <w:rPr>
          <w:rFonts w:ascii="Arial" w:hAnsi="Arial" w:cs="Arial"/>
          <w:sz w:val="24"/>
          <w:szCs w:val="24"/>
        </w:rPr>
        <w:t>___</w:t>
      </w:r>
    </w:p>
    <w:p w14:paraId="1C47AF50" w14:textId="3D20F169" w:rsidR="006134B5" w:rsidRPr="00EC7BCC" w:rsidRDefault="001019EB" w:rsidP="00EC7BCC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roposed term of lease _______</w:t>
      </w:r>
      <w:r w:rsidR="00104B05" w:rsidRPr="00193499">
        <w:rPr>
          <w:rFonts w:ascii="Arial" w:hAnsi="Arial" w:cs="Arial"/>
          <w:sz w:val="24"/>
          <w:szCs w:val="24"/>
        </w:rPr>
        <w:t>______</w:t>
      </w:r>
      <w:r w:rsidRPr="00193499">
        <w:rPr>
          <w:rFonts w:ascii="Arial" w:hAnsi="Arial" w:cs="Arial"/>
          <w:sz w:val="24"/>
          <w:szCs w:val="24"/>
        </w:rPr>
        <w:t>_______</w:t>
      </w:r>
    </w:p>
    <w:p w14:paraId="07708702" w14:textId="3E820006" w:rsidR="001019EB" w:rsidRPr="00193499" w:rsidRDefault="001019EB" w:rsidP="00FC0DC9">
      <w:pPr>
        <w:spacing w:before="120"/>
        <w:rPr>
          <w:rFonts w:ascii="Arial" w:hAnsi="Arial" w:cs="Arial"/>
          <w:b/>
          <w:sz w:val="24"/>
          <w:szCs w:val="24"/>
          <w:u w:val="single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>CURRENT TENANCY HISTORY</w:t>
      </w:r>
    </w:p>
    <w:p w14:paraId="07708703" w14:textId="5387AEFB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Address of premises rented ___________________</w:t>
      </w:r>
      <w:r w:rsidR="00104B05" w:rsidRPr="00193499">
        <w:rPr>
          <w:rFonts w:ascii="Arial" w:hAnsi="Arial" w:cs="Arial"/>
          <w:sz w:val="24"/>
          <w:szCs w:val="24"/>
        </w:rPr>
        <w:t>_</w:t>
      </w:r>
      <w:r w:rsidRPr="00193499">
        <w:rPr>
          <w:rFonts w:ascii="Arial" w:hAnsi="Arial" w:cs="Arial"/>
          <w:sz w:val="24"/>
          <w:szCs w:val="24"/>
        </w:rPr>
        <w:t xml:space="preserve">______________________________ </w:t>
      </w:r>
    </w:p>
    <w:p w14:paraId="07708704" w14:textId="466EA049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Landlord/Agent</w:t>
      </w:r>
      <w:r w:rsidR="00352E7E" w:rsidRPr="00193499">
        <w:rPr>
          <w:rFonts w:ascii="Arial" w:hAnsi="Arial" w:cs="Arial"/>
          <w:sz w:val="24"/>
          <w:szCs w:val="24"/>
        </w:rPr>
        <w:t>’s</w:t>
      </w:r>
      <w:r w:rsidRPr="00193499">
        <w:rPr>
          <w:rFonts w:ascii="Arial" w:hAnsi="Arial" w:cs="Arial"/>
          <w:sz w:val="24"/>
          <w:szCs w:val="24"/>
        </w:rPr>
        <w:t xml:space="preserve"> Name</w:t>
      </w:r>
      <w:r w:rsidR="009706CB" w:rsidRPr="00193499">
        <w:rPr>
          <w:rFonts w:ascii="Arial" w:hAnsi="Arial" w:cs="Arial"/>
          <w:sz w:val="24"/>
          <w:szCs w:val="24"/>
        </w:rPr>
        <w:t xml:space="preserve">s </w:t>
      </w:r>
      <w:r w:rsidRPr="00193499">
        <w:rPr>
          <w:rFonts w:ascii="Arial" w:hAnsi="Arial" w:cs="Arial"/>
          <w:sz w:val="24"/>
          <w:szCs w:val="24"/>
        </w:rPr>
        <w:t>________</w:t>
      </w:r>
      <w:r w:rsidR="00104B05" w:rsidRPr="00193499">
        <w:rPr>
          <w:rFonts w:ascii="Arial" w:hAnsi="Arial" w:cs="Arial"/>
          <w:sz w:val="24"/>
          <w:szCs w:val="24"/>
        </w:rPr>
        <w:t>__</w:t>
      </w:r>
      <w:r w:rsidRPr="00193499">
        <w:rPr>
          <w:rFonts w:ascii="Arial" w:hAnsi="Arial" w:cs="Arial"/>
          <w:sz w:val="24"/>
          <w:szCs w:val="24"/>
        </w:rPr>
        <w:t>______________</w:t>
      </w:r>
      <w:r w:rsidR="009706CB" w:rsidRPr="00193499">
        <w:rPr>
          <w:rFonts w:ascii="Arial" w:hAnsi="Arial" w:cs="Arial"/>
          <w:sz w:val="24"/>
          <w:szCs w:val="24"/>
        </w:rPr>
        <w:t>____________________________</w:t>
      </w:r>
    </w:p>
    <w:p w14:paraId="07708705" w14:textId="725BBF6E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hone</w:t>
      </w:r>
      <w:r w:rsidR="00F515D6" w:rsidRPr="00193499">
        <w:rPr>
          <w:rFonts w:ascii="Arial" w:hAnsi="Arial" w:cs="Arial"/>
          <w:sz w:val="24"/>
          <w:szCs w:val="24"/>
        </w:rPr>
        <w:t>/Contact Details _</w:t>
      </w:r>
      <w:r w:rsidRPr="00193499">
        <w:rPr>
          <w:rFonts w:ascii="Arial" w:hAnsi="Arial" w:cs="Arial"/>
          <w:sz w:val="24"/>
          <w:szCs w:val="24"/>
        </w:rPr>
        <w:t>_____________________________________________________</w:t>
      </w:r>
    </w:p>
    <w:p w14:paraId="368D0B64" w14:textId="45F335AD" w:rsidR="004C643C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Length of tenancy</w:t>
      </w:r>
      <w:r w:rsidR="004C643C" w:rsidRPr="00193499">
        <w:rPr>
          <w:rFonts w:ascii="Arial" w:hAnsi="Arial" w:cs="Arial"/>
          <w:sz w:val="24"/>
          <w:szCs w:val="24"/>
        </w:rPr>
        <w:t xml:space="preserve"> </w:t>
      </w:r>
      <w:r w:rsidRPr="00193499">
        <w:rPr>
          <w:rFonts w:ascii="Arial" w:hAnsi="Arial" w:cs="Arial"/>
          <w:sz w:val="24"/>
          <w:szCs w:val="24"/>
        </w:rPr>
        <w:t>_____</w:t>
      </w:r>
      <w:r w:rsidR="004C643C" w:rsidRPr="00193499">
        <w:rPr>
          <w:rFonts w:ascii="Arial" w:hAnsi="Arial" w:cs="Arial"/>
          <w:sz w:val="24"/>
          <w:szCs w:val="24"/>
        </w:rPr>
        <w:t>_____________</w:t>
      </w:r>
      <w:r w:rsidRPr="00193499">
        <w:rPr>
          <w:rFonts w:ascii="Arial" w:hAnsi="Arial" w:cs="Arial"/>
          <w:sz w:val="24"/>
          <w:szCs w:val="24"/>
        </w:rPr>
        <w:t>___</w:t>
      </w:r>
      <w:r w:rsidR="004C643C" w:rsidRPr="00193499">
        <w:rPr>
          <w:rFonts w:ascii="Arial" w:hAnsi="Arial" w:cs="Arial"/>
          <w:sz w:val="24"/>
          <w:szCs w:val="24"/>
        </w:rPr>
        <w:t xml:space="preserve"> </w:t>
      </w:r>
      <w:r w:rsidRPr="00193499">
        <w:rPr>
          <w:rFonts w:ascii="Arial" w:hAnsi="Arial" w:cs="Arial"/>
          <w:sz w:val="24"/>
          <w:szCs w:val="24"/>
        </w:rPr>
        <w:t>Rent pw ___</w:t>
      </w:r>
      <w:r w:rsidR="004C643C" w:rsidRPr="00193499">
        <w:rPr>
          <w:rFonts w:ascii="Arial" w:hAnsi="Arial" w:cs="Arial"/>
          <w:sz w:val="24"/>
          <w:szCs w:val="24"/>
        </w:rPr>
        <w:t>______</w:t>
      </w:r>
      <w:r w:rsidRPr="00193499">
        <w:rPr>
          <w:rFonts w:ascii="Arial" w:hAnsi="Arial" w:cs="Arial"/>
          <w:sz w:val="24"/>
          <w:szCs w:val="24"/>
        </w:rPr>
        <w:t>______</w:t>
      </w:r>
      <w:r w:rsidR="004C643C" w:rsidRPr="00193499">
        <w:rPr>
          <w:rFonts w:ascii="Arial" w:hAnsi="Arial" w:cs="Arial"/>
          <w:sz w:val="24"/>
          <w:szCs w:val="24"/>
        </w:rPr>
        <w:t xml:space="preserve"> </w:t>
      </w:r>
    </w:p>
    <w:p w14:paraId="5052C42E" w14:textId="2B616A4A" w:rsidR="006134B5" w:rsidRPr="00EC7BCC" w:rsidRDefault="001019EB" w:rsidP="00EC7BCC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Reason for moving ______</w:t>
      </w:r>
      <w:r w:rsidR="004C643C" w:rsidRPr="00193499">
        <w:rPr>
          <w:rFonts w:ascii="Arial" w:hAnsi="Arial" w:cs="Arial"/>
          <w:sz w:val="24"/>
          <w:szCs w:val="24"/>
        </w:rPr>
        <w:t>__________________________________________</w:t>
      </w:r>
      <w:r w:rsidRPr="00193499">
        <w:rPr>
          <w:rFonts w:ascii="Arial" w:hAnsi="Arial" w:cs="Arial"/>
          <w:sz w:val="24"/>
          <w:szCs w:val="24"/>
        </w:rPr>
        <w:t>_________</w:t>
      </w:r>
    </w:p>
    <w:p w14:paraId="07708707" w14:textId="051D4E55" w:rsidR="001019EB" w:rsidRPr="00193499" w:rsidRDefault="001019EB" w:rsidP="00FC0DC9">
      <w:pPr>
        <w:spacing w:before="120"/>
        <w:rPr>
          <w:rFonts w:ascii="Arial" w:hAnsi="Arial" w:cs="Arial"/>
          <w:b/>
          <w:sz w:val="24"/>
          <w:szCs w:val="24"/>
          <w:u w:val="single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>PREVIOUS TENANCY HISTORY</w:t>
      </w:r>
    </w:p>
    <w:p w14:paraId="3FC9C916" w14:textId="77777777" w:rsidR="00213C4D" w:rsidRPr="00193499" w:rsidRDefault="00213C4D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 xml:space="preserve">Address of premises rented __________________________________________________ </w:t>
      </w:r>
    </w:p>
    <w:p w14:paraId="3B341CF8" w14:textId="77777777" w:rsidR="00213C4D" w:rsidRPr="00193499" w:rsidRDefault="00213C4D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Landlord/Agent’s Names ____________________________________________________</w:t>
      </w:r>
    </w:p>
    <w:p w14:paraId="594836FA" w14:textId="77777777" w:rsidR="00213C4D" w:rsidRPr="00193499" w:rsidRDefault="00213C4D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Phone/Contact Details ______________________________________________________</w:t>
      </w:r>
    </w:p>
    <w:p w14:paraId="4271E957" w14:textId="77777777" w:rsidR="00213C4D" w:rsidRPr="00193499" w:rsidRDefault="00213C4D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 xml:space="preserve">Length of tenancy _____________________ Rent pw _______________ </w:t>
      </w:r>
    </w:p>
    <w:p w14:paraId="0770870B" w14:textId="27118440" w:rsidR="00CE2351" w:rsidRPr="00193499" w:rsidRDefault="00213C4D" w:rsidP="00213C4D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Reason for moving _________________________________________________________</w:t>
      </w:r>
    </w:p>
    <w:p w14:paraId="0770870C" w14:textId="4B73A11D" w:rsidR="00CE2351" w:rsidRPr="00193499" w:rsidRDefault="00CE2351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Accountants Details_____________</w:t>
      </w:r>
      <w:bookmarkStart w:id="0" w:name="_GoBack"/>
      <w:bookmarkEnd w:id="0"/>
      <w:r w:rsidRPr="00193499">
        <w:rPr>
          <w:rFonts w:ascii="Arial" w:hAnsi="Arial" w:cs="Arial"/>
          <w:sz w:val="24"/>
          <w:szCs w:val="24"/>
        </w:rPr>
        <w:t>___________</w:t>
      </w:r>
      <w:r w:rsidR="00396EDD" w:rsidRPr="00193499">
        <w:rPr>
          <w:rFonts w:ascii="Arial" w:hAnsi="Arial" w:cs="Arial"/>
          <w:sz w:val="24"/>
          <w:szCs w:val="24"/>
        </w:rPr>
        <w:t>___</w:t>
      </w:r>
      <w:r w:rsidRPr="00193499">
        <w:rPr>
          <w:rFonts w:ascii="Arial" w:hAnsi="Arial" w:cs="Arial"/>
          <w:sz w:val="24"/>
          <w:szCs w:val="24"/>
        </w:rPr>
        <w:t>______________________________</w:t>
      </w:r>
    </w:p>
    <w:p w14:paraId="0770870D" w14:textId="1F618036" w:rsidR="001019EB" w:rsidRPr="00193499" w:rsidRDefault="001019EB" w:rsidP="00FC0DC9">
      <w:pPr>
        <w:spacing w:before="120"/>
        <w:rPr>
          <w:rFonts w:ascii="Arial" w:hAnsi="Arial" w:cs="Arial"/>
          <w:b/>
          <w:bCs/>
          <w:sz w:val="24"/>
          <w:szCs w:val="24"/>
          <w:u w:val="single"/>
        </w:rPr>
      </w:pPr>
      <w:r w:rsidRPr="00193499">
        <w:rPr>
          <w:rFonts w:ascii="Arial" w:hAnsi="Arial" w:cs="Arial"/>
          <w:b/>
          <w:bCs/>
          <w:sz w:val="24"/>
          <w:szCs w:val="24"/>
          <w:u w:val="single"/>
        </w:rPr>
        <w:t>OTHER REFEREES</w:t>
      </w:r>
    </w:p>
    <w:p w14:paraId="0770870E" w14:textId="0A72A67E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Name________________________</w:t>
      </w:r>
      <w:r w:rsidR="00396EDD" w:rsidRPr="00193499">
        <w:rPr>
          <w:rFonts w:ascii="Arial" w:hAnsi="Arial" w:cs="Arial"/>
          <w:sz w:val="24"/>
          <w:szCs w:val="24"/>
        </w:rPr>
        <w:t>___</w:t>
      </w:r>
      <w:r w:rsidRPr="00193499">
        <w:rPr>
          <w:rFonts w:ascii="Arial" w:hAnsi="Arial" w:cs="Arial"/>
          <w:sz w:val="24"/>
          <w:szCs w:val="24"/>
        </w:rPr>
        <w:t>_________ Phone__________________________</w:t>
      </w:r>
    </w:p>
    <w:p w14:paraId="0770870F" w14:textId="05D42DB2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Name___________________________</w:t>
      </w:r>
      <w:r w:rsidR="00396EDD" w:rsidRPr="00193499">
        <w:rPr>
          <w:rFonts w:ascii="Arial" w:hAnsi="Arial" w:cs="Arial"/>
          <w:sz w:val="24"/>
          <w:szCs w:val="24"/>
        </w:rPr>
        <w:t>___</w:t>
      </w:r>
      <w:r w:rsidRPr="00193499">
        <w:rPr>
          <w:rFonts w:ascii="Arial" w:hAnsi="Arial" w:cs="Arial"/>
          <w:sz w:val="24"/>
          <w:szCs w:val="24"/>
        </w:rPr>
        <w:t>______ Phone__________________________</w:t>
      </w:r>
    </w:p>
    <w:p w14:paraId="4489CC38" w14:textId="77777777" w:rsidR="00216148" w:rsidRPr="00193499" w:rsidRDefault="00216148" w:rsidP="009A14D9">
      <w:pPr>
        <w:rPr>
          <w:rFonts w:ascii="Arial" w:hAnsi="Arial" w:cs="Arial"/>
          <w:b/>
          <w:sz w:val="24"/>
          <w:szCs w:val="24"/>
          <w:u w:val="single"/>
        </w:rPr>
      </w:pPr>
    </w:p>
    <w:p w14:paraId="58CF6E9E" w14:textId="233B7B3C" w:rsidR="00216148" w:rsidRPr="00193499" w:rsidRDefault="001019EB" w:rsidP="00FC0DC9">
      <w:pPr>
        <w:spacing w:before="120"/>
        <w:rPr>
          <w:rFonts w:ascii="Arial" w:hAnsi="Arial" w:cs="Arial"/>
          <w:b/>
          <w:sz w:val="24"/>
          <w:szCs w:val="24"/>
          <w:u w:val="single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 xml:space="preserve">OTHER INFORMATION </w:t>
      </w:r>
    </w:p>
    <w:p w14:paraId="07708711" w14:textId="756C5A41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 xml:space="preserve">Is there any other relevant information you would like to disclose to assist your </w:t>
      </w:r>
      <w:proofErr w:type="gramStart"/>
      <w:r w:rsidRPr="00193499">
        <w:rPr>
          <w:rFonts w:ascii="Arial" w:hAnsi="Arial" w:cs="Arial"/>
          <w:sz w:val="24"/>
          <w:szCs w:val="24"/>
        </w:rPr>
        <w:t>application</w:t>
      </w:r>
      <w:proofErr w:type="gramEnd"/>
    </w:p>
    <w:p w14:paraId="07708712" w14:textId="77777777" w:rsidR="001019EB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_________________________________________________________________________</w:t>
      </w:r>
    </w:p>
    <w:p w14:paraId="22C23E31" w14:textId="4CCCCAFF" w:rsidR="00396EDD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sz w:val="24"/>
          <w:szCs w:val="24"/>
        </w:rPr>
        <w:t>_________________________________________________________________________</w:t>
      </w:r>
    </w:p>
    <w:p w14:paraId="7695A941" w14:textId="77777777" w:rsidR="00AD0F78" w:rsidRPr="00193499" w:rsidRDefault="00AD0F78" w:rsidP="00FC0DC9">
      <w:pPr>
        <w:spacing w:before="120"/>
        <w:rPr>
          <w:rFonts w:ascii="Arial" w:hAnsi="Arial" w:cs="Arial"/>
          <w:sz w:val="24"/>
          <w:szCs w:val="24"/>
        </w:rPr>
      </w:pPr>
    </w:p>
    <w:p w14:paraId="3DF113D4" w14:textId="3F22571C" w:rsidR="00F5717E" w:rsidRPr="00193499" w:rsidRDefault="001019EB" w:rsidP="00FC0DC9">
      <w:pPr>
        <w:spacing w:before="120"/>
        <w:rPr>
          <w:rFonts w:ascii="Arial" w:hAnsi="Arial" w:cs="Arial"/>
          <w:sz w:val="24"/>
          <w:szCs w:val="24"/>
        </w:rPr>
      </w:pPr>
      <w:r w:rsidRPr="00193499">
        <w:rPr>
          <w:rFonts w:ascii="Arial" w:hAnsi="Arial" w:cs="Arial"/>
          <w:b/>
          <w:sz w:val="24"/>
          <w:szCs w:val="24"/>
          <w:u w:val="single"/>
        </w:rPr>
        <w:t>Applicants Signature</w:t>
      </w:r>
      <w:r w:rsidRPr="00193499">
        <w:rPr>
          <w:rFonts w:ascii="Arial" w:hAnsi="Arial" w:cs="Arial"/>
          <w:sz w:val="24"/>
          <w:szCs w:val="24"/>
        </w:rPr>
        <w:t xml:space="preserve"> ______________________________</w:t>
      </w:r>
      <w:r w:rsidR="00396EDD" w:rsidRPr="00193499">
        <w:rPr>
          <w:rFonts w:ascii="Arial" w:hAnsi="Arial" w:cs="Arial"/>
          <w:sz w:val="24"/>
          <w:szCs w:val="24"/>
        </w:rPr>
        <w:t>___</w:t>
      </w:r>
      <w:r w:rsidRPr="00193499">
        <w:rPr>
          <w:rFonts w:ascii="Arial" w:hAnsi="Arial" w:cs="Arial"/>
          <w:sz w:val="24"/>
          <w:szCs w:val="24"/>
        </w:rPr>
        <w:t xml:space="preserve">    Date _______________</w:t>
      </w:r>
    </w:p>
    <w:sectPr w:rsidR="00F5717E" w:rsidRPr="00193499" w:rsidSect="00E24A01">
      <w:footerReference w:type="default" r:id="rId19"/>
      <w:pgSz w:w="11907" w:h="16840" w:code="9"/>
      <w:pgMar w:top="964" w:right="964" w:bottom="964" w:left="964" w:header="142" w:footer="14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0871A" w14:textId="77777777" w:rsidR="008A3ED1" w:rsidRDefault="008A3ED1">
      <w:r>
        <w:separator/>
      </w:r>
    </w:p>
  </w:endnote>
  <w:endnote w:type="continuationSeparator" w:id="0">
    <w:p w14:paraId="0770871B" w14:textId="77777777" w:rsidR="008A3ED1" w:rsidRDefault="008A3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8CAA2" w14:textId="77777777" w:rsidR="006155CE" w:rsidRPr="00245423" w:rsidRDefault="006155CE" w:rsidP="006155CE">
    <w:pPr>
      <w:jc w:val="center"/>
      <w:rPr>
        <w:rFonts w:ascii="Arial" w:hAnsi="Arial" w:cs="Arial"/>
        <w:b/>
        <w:sz w:val="18"/>
        <w:lang w:val="en-US"/>
      </w:rPr>
    </w:pPr>
    <w:r>
      <w:rPr>
        <w:rFonts w:ascii="Arial" w:hAnsi="Arial" w:cs="Arial"/>
        <w:b/>
        <w:sz w:val="18"/>
        <w:lang w:val="en-US"/>
      </w:rPr>
      <w:t>1/155 Sailors Bay Road, Northbridge 2063</w:t>
    </w:r>
  </w:p>
  <w:p w14:paraId="23E2A443" w14:textId="77777777" w:rsidR="006155CE" w:rsidRPr="00245423" w:rsidRDefault="006155CE" w:rsidP="006155CE">
    <w:pPr>
      <w:jc w:val="center"/>
      <w:rPr>
        <w:rFonts w:ascii="Arial" w:hAnsi="Arial" w:cs="Arial"/>
        <w:b/>
        <w:sz w:val="18"/>
        <w:lang w:val="de-DE"/>
      </w:rPr>
    </w:pPr>
    <w:r>
      <w:rPr>
        <w:rFonts w:ascii="Arial" w:hAnsi="Arial" w:cs="Arial"/>
        <w:b/>
        <w:sz w:val="18"/>
        <w:lang w:val="de-DE"/>
      </w:rPr>
      <w:t>W: (61 2) 9958 0075   F: (61 2) 9958 0075   M: 0416 27 43 27   E</w:t>
    </w:r>
    <w:r w:rsidRPr="00245423">
      <w:rPr>
        <w:rFonts w:ascii="Arial" w:hAnsi="Arial" w:cs="Arial"/>
        <w:b/>
        <w:sz w:val="18"/>
        <w:lang w:val="de-DE"/>
      </w:rPr>
      <w:t xml:space="preserve">: shenksrealty@optusnet.com.au  </w:t>
    </w:r>
  </w:p>
  <w:p w14:paraId="48C4581C" w14:textId="77777777" w:rsidR="006155CE" w:rsidRPr="00245423" w:rsidRDefault="006155CE" w:rsidP="006155CE">
    <w:pPr>
      <w:jc w:val="center"/>
      <w:rPr>
        <w:rFonts w:ascii="Arial" w:hAnsi="Arial" w:cs="Arial"/>
        <w:sz w:val="18"/>
        <w:lang w:val="en-US"/>
      </w:rPr>
    </w:pPr>
    <w:r w:rsidRPr="00245423">
      <w:rPr>
        <w:rFonts w:ascii="Arial" w:hAnsi="Arial" w:cs="Arial"/>
        <w:sz w:val="18"/>
        <w:lang w:val="en-US"/>
      </w:rPr>
      <w:t>This business is independently owned &amp; operated by the proprietor Mary Yapoudjian.</w:t>
    </w:r>
  </w:p>
  <w:p w14:paraId="2F7505BC" w14:textId="77777777" w:rsidR="006155CE" w:rsidRPr="00245423" w:rsidRDefault="006155CE" w:rsidP="006155CE">
    <w:pPr>
      <w:jc w:val="center"/>
      <w:rPr>
        <w:rFonts w:ascii="Arial" w:hAnsi="Arial" w:cs="Arial"/>
        <w:sz w:val="18"/>
        <w:lang w:val="en-US"/>
      </w:rPr>
    </w:pPr>
    <w:r>
      <w:rPr>
        <w:rFonts w:ascii="Arial" w:hAnsi="Arial" w:cs="Arial"/>
        <w:sz w:val="18"/>
        <w:lang w:val="en-US"/>
      </w:rPr>
      <w:t>Licensee Mary Yapoudjian</w:t>
    </w:r>
    <w:r w:rsidRPr="00245423">
      <w:rPr>
        <w:rFonts w:ascii="Arial" w:hAnsi="Arial" w:cs="Arial"/>
        <w:sz w:val="18"/>
        <w:lang w:val="en-US"/>
      </w:rPr>
      <w:t xml:space="preserve"> L.R.E.A. ABN 77131183698</w:t>
    </w:r>
  </w:p>
  <w:p w14:paraId="07708720" w14:textId="77777777" w:rsidR="00B03AB8" w:rsidRPr="005A2D7C" w:rsidRDefault="00B03AB8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08718" w14:textId="77777777" w:rsidR="008A3ED1" w:rsidRDefault="008A3ED1">
      <w:r>
        <w:separator/>
      </w:r>
    </w:p>
  </w:footnote>
  <w:footnote w:type="continuationSeparator" w:id="0">
    <w:p w14:paraId="07708719" w14:textId="77777777" w:rsidR="008A3ED1" w:rsidRDefault="008A3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534B1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AE0C23"/>
    <w:multiLevelType w:val="hybridMultilevel"/>
    <w:tmpl w:val="83889E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szAysDQ0MrMwNTZU0lEKTi0uzszPAykwqgUAin6klCwAAAA="/>
  </w:docVars>
  <w:rsids>
    <w:rsidRoot w:val="00E31644"/>
    <w:rsid w:val="00000859"/>
    <w:rsid w:val="00011A9A"/>
    <w:rsid w:val="00022593"/>
    <w:rsid w:val="00044E95"/>
    <w:rsid w:val="000645B1"/>
    <w:rsid w:val="001019EB"/>
    <w:rsid w:val="00104B05"/>
    <w:rsid w:val="00105E08"/>
    <w:rsid w:val="00115AB6"/>
    <w:rsid w:val="00193499"/>
    <w:rsid w:val="001B22D9"/>
    <w:rsid w:val="001D23E8"/>
    <w:rsid w:val="00213C4D"/>
    <w:rsid w:val="00216148"/>
    <w:rsid w:val="002865EE"/>
    <w:rsid w:val="00294E4F"/>
    <w:rsid w:val="002A49D6"/>
    <w:rsid w:val="00352E7E"/>
    <w:rsid w:val="00396EDD"/>
    <w:rsid w:val="003D33C1"/>
    <w:rsid w:val="003E7CE3"/>
    <w:rsid w:val="004C643C"/>
    <w:rsid w:val="005366D6"/>
    <w:rsid w:val="00550053"/>
    <w:rsid w:val="005751A2"/>
    <w:rsid w:val="00596247"/>
    <w:rsid w:val="005A2D7C"/>
    <w:rsid w:val="005C4E45"/>
    <w:rsid w:val="005D15A2"/>
    <w:rsid w:val="005F4D3F"/>
    <w:rsid w:val="00602381"/>
    <w:rsid w:val="006134B5"/>
    <w:rsid w:val="006155CE"/>
    <w:rsid w:val="00615A7C"/>
    <w:rsid w:val="00623D4E"/>
    <w:rsid w:val="006275EB"/>
    <w:rsid w:val="006367B7"/>
    <w:rsid w:val="0071169F"/>
    <w:rsid w:val="00714476"/>
    <w:rsid w:val="00783675"/>
    <w:rsid w:val="007A1CE1"/>
    <w:rsid w:val="007B3869"/>
    <w:rsid w:val="00833416"/>
    <w:rsid w:val="00845963"/>
    <w:rsid w:val="00885D24"/>
    <w:rsid w:val="008A3ED1"/>
    <w:rsid w:val="008F6202"/>
    <w:rsid w:val="0091190B"/>
    <w:rsid w:val="00911C0D"/>
    <w:rsid w:val="00935545"/>
    <w:rsid w:val="0095696F"/>
    <w:rsid w:val="009706CB"/>
    <w:rsid w:val="00987C01"/>
    <w:rsid w:val="009A14D9"/>
    <w:rsid w:val="009A3782"/>
    <w:rsid w:val="009A4BAA"/>
    <w:rsid w:val="009B1203"/>
    <w:rsid w:val="009C41FE"/>
    <w:rsid w:val="009D634E"/>
    <w:rsid w:val="009E4401"/>
    <w:rsid w:val="009F4364"/>
    <w:rsid w:val="00A603A2"/>
    <w:rsid w:val="00A65E2F"/>
    <w:rsid w:val="00AD0F78"/>
    <w:rsid w:val="00AD4AC1"/>
    <w:rsid w:val="00B03AB8"/>
    <w:rsid w:val="00B061F2"/>
    <w:rsid w:val="00B62126"/>
    <w:rsid w:val="00B74BBC"/>
    <w:rsid w:val="00B76070"/>
    <w:rsid w:val="00BA2585"/>
    <w:rsid w:val="00BC2353"/>
    <w:rsid w:val="00BF6645"/>
    <w:rsid w:val="00C05E7C"/>
    <w:rsid w:val="00C127ED"/>
    <w:rsid w:val="00C36606"/>
    <w:rsid w:val="00C46321"/>
    <w:rsid w:val="00C54492"/>
    <w:rsid w:val="00C7566B"/>
    <w:rsid w:val="00C97D43"/>
    <w:rsid w:val="00CB20F6"/>
    <w:rsid w:val="00CE2351"/>
    <w:rsid w:val="00D26E48"/>
    <w:rsid w:val="00D31AB7"/>
    <w:rsid w:val="00D433D6"/>
    <w:rsid w:val="00D45947"/>
    <w:rsid w:val="00D928F3"/>
    <w:rsid w:val="00DE1E34"/>
    <w:rsid w:val="00DE76E0"/>
    <w:rsid w:val="00E24A01"/>
    <w:rsid w:val="00E30128"/>
    <w:rsid w:val="00E31644"/>
    <w:rsid w:val="00E3274C"/>
    <w:rsid w:val="00E50103"/>
    <w:rsid w:val="00E52832"/>
    <w:rsid w:val="00E5447A"/>
    <w:rsid w:val="00EC7BCC"/>
    <w:rsid w:val="00ED3CAF"/>
    <w:rsid w:val="00EE1394"/>
    <w:rsid w:val="00F2670F"/>
    <w:rsid w:val="00F515D6"/>
    <w:rsid w:val="00F5717E"/>
    <w:rsid w:val="00F72109"/>
    <w:rsid w:val="00FC0DC9"/>
    <w:rsid w:val="00FC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7086EC"/>
  <w15:chartTrackingRefBased/>
  <w15:docId w15:val="{CF7E3380-8333-49F6-AD81-298CD647F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3261"/>
      </w:tabs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pacing w:val="2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36"/>
    </w:rPr>
  </w:style>
  <w:style w:type="paragraph" w:styleId="EnvelopeReturn">
    <w:name w:val="envelope return"/>
    <w:basedOn w:val="Normal"/>
    <w:rPr>
      <w:sz w:val="20"/>
    </w:rPr>
  </w:style>
  <w:style w:type="paragraph" w:customStyle="1" w:styleId="treet">
    <w:name w:val="treet"/>
    <w:basedOn w:val="Normal"/>
    <w:pPr>
      <w:tabs>
        <w:tab w:val="left" w:pos="3261"/>
      </w:tabs>
    </w:pPr>
    <w:rPr>
      <w:sz w:val="26"/>
    </w:rPr>
  </w:style>
  <w:style w:type="paragraph" w:styleId="BodyTextIndent">
    <w:name w:val="Body Text Indent"/>
    <w:basedOn w:val="Normal"/>
    <w:pPr>
      <w:tabs>
        <w:tab w:val="left" w:pos="3261"/>
      </w:tabs>
      <w:ind w:left="3261" w:hanging="3261"/>
    </w:pPr>
    <w:rPr>
      <w:sz w:val="24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BodyTextIndent2">
    <w:name w:val="Body Text Indent 2"/>
    <w:basedOn w:val="Normal"/>
    <w:pPr>
      <w:tabs>
        <w:tab w:val="left" w:pos="3261"/>
      </w:tabs>
      <w:ind w:left="3261"/>
    </w:pPr>
    <w:rPr>
      <w:sz w:val="24"/>
    </w:rPr>
  </w:style>
  <w:style w:type="character" w:styleId="Hyperlink">
    <w:name w:val="Hyperlink"/>
    <w:basedOn w:val="DefaultParagraphFont"/>
    <w:rsid w:val="002865EE"/>
    <w:rPr>
      <w:color w:val="0000FF"/>
      <w:u w:val="single"/>
    </w:rPr>
  </w:style>
  <w:style w:type="paragraph" w:styleId="Header">
    <w:name w:val="header"/>
    <w:basedOn w:val="Normal"/>
    <w:rsid w:val="005A2D7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2D7C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1019EB"/>
    <w:pPr>
      <w:jc w:val="center"/>
    </w:pPr>
    <w:rPr>
      <w:caps/>
      <w:sz w:val="24"/>
      <w:lang w:val="en-US"/>
    </w:rPr>
  </w:style>
  <w:style w:type="paragraph" w:styleId="Subtitle">
    <w:name w:val="Subtitle"/>
    <w:basedOn w:val="Normal"/>
    <w:qFormat/>
    <w:rsid w:val="001019EB"/>
    <w:rPr>
      <w:caps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571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44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nksrealty@optusnet.com.au" TargetMode="External"/><Relationship Id="rId13" Type="http://schemas.openxmlformats.org/officeDocument/2006/relationships/customXml" Target="ink/ink3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3.png"/><Relationship Id="rId17" Type="http://schemas.openxmlformats.org/officeDocument/2006/relationships/customXml" Target="ink/ink5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customXml" Target="ink/ink4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F" type="integer" max="256" units="dev"/>
          <inkml:channel name="T" type="integer" max="2.14748E9" units="dev"/>
        </inkml:traceFormat>
        <inkml:channelProperties>
          <inkml:channelProperty channel="X" name="resolution" value="377.95276" units="1/cm"/>
          <inkml:channelProperty channel="Y" name="resolution" value="425.2805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6-09-27T04:18:58.032"/>
    </inkml:context>
    <inkml:brush xml:id="br0">
      <inkml:brushProperty name="width" value="0.07" units="cm"/>
      <inkml:brushProperty name="height" value="0.07" units="cm"/>
      <inkml:brushProperty name="fitToCurve" value="1"/>
    </inkml:brush>
  </inkml:definitions>
  <inkml:trace contextRef="#ctx0" brushRef="#br0">556 428 23 0,'-39'26'11'0,"-5"67"-8"15,32-62 11-15,-12 19-14 0,-14 16 0 16,-9 21 0-16,-1 3 0 15,1 0 0-15,-3-11 1 16,5-8-1-16,7-7 0 16,2-9 0-16,7-13 1 15,5-18-1-15,4-11 1 16,5-16-1-16,9-18 1 16,6-16-1-16,9-31 0 15,17-15-1-15,22-19 1 0,26-27-1 16,17-9 1-16,13-4-1 15,26-6 1-15,-9 19-1 16,3 21 1-16,-8 23 0 16,-13 27 1-16,-14 19 0 15,-15 23 0-15,-24 19 0 16,-14 26 0-16,-19 18 0 16,-22 14 1-16,-19 11-1 15,-12 6 0-15,-8 1 0 16,-9 8 0-16,-3-10 0 15,-4-11 1-15,1-11-1 16,12-13 1-16,11-10-1 16,16-19 0-16,23-18-1 15,20-19 0-15,16-31 0 16,23-6 0-16,24-10-1 16,11-11 1-16,1-2 0 15,0 0 0-15,5 7 0 16,-11 13 0-16,-12 14-1 0,-18 14 1 15,-15 12 1-15,-12 16 0 16,-8 16 0-16,-9 18 1 16,-12 14-1-16,-15 10 1 15,-12 16 0-15,-11 5 0 16,-7 13-1-16,-5 6 0 16,-3-2-1-16,2-7 0 15,-2-10-1-15,11-8 0 0,10-8-2 16,5-17 0-16,12-9-5 15,6-18 0-15,12-14-2 16,9-10 0-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F" type="integer" max="256" units="dev"/>
          <inkml:channel name="T" type="integer" max="2.14748E9" units="dev"/>
        </inkml:traceFormat>
        <inkml:channelProperties>
          <inkml:channelProperty channel="X" name="resolution" value="377.95276" units="1/cm"/>
          <inkml:channelProperty channel="Y" name="resolution" value="425.2805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6-09-27T04:19:59.557"/>
    </inkml:context>
    <inkml:brush xml:id="br0">
      <inkml:brushProperty name="width" value="0.07" units="cm"/>
      <inkml:brushProperty name="height" value="0.07" units="cm"/>
      <inkml:brushProperty name="fitToCurve" value="1"/>
    </inkml:brush>
  </inkml:definitions>
  <inkml:trace contextRef="#ctx0" brushRef="#br0">78 32 22 0,'-3'-21'11'0,"-9"6"-9"0,12 12 11 0,0 3-13 16,0 3 0-16,0-3 1 16,0 2 0-16,-3 6-1 15,-2 8 1-15,-1 13 0 16,-6 13 1-16,1 16-1 16,2 8 0-16,1-3 0 15,-1-5 0-15,9 0-1 16,0-8 1-16,3-5-1 15,0-9 0-15,0-4-1 16,0-6 0-16,2-7-3 16,4-9 0-16,0-7-3 15,5-11 0-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F" type="integer" max="256" units="dev"/>
          <inkml:channel name="T" type="integer" max="2.14748E9" units="dev"/>
        </inkml:traceFormat>
        <inkml:channelProperties>
          <inkml:channelProperty channel="X" name="resolution" value="377.95276" units="1/cm"/>
          <inkml:channelProperty channel="Y" name="resolution" value="425.2805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6-09-27T04:19:59.828"/>
    </inkml:context>
    <inkml:brush xml:id="br0">
      <inkml:brushProperty name="width" value="0.07" units="cm"/>
      <inkml:brushProperty name="height" value="0.07" units="cm"/>
      <inkml:brushProperty name="fitToCurve" value="1"/>
    </inkml:brush>
  </inkml:definitions>
  <inkml:trace contextRef="#ctx0" brushRef="#br0">960 14 28 0,'0'-21'14'0,"-27"28"-13"0,15 1 26 15,-12 8-26-15,-8 26 1 16,-10 13 0-16,-11 11 0 16,-6 16-3-16,-6 18 0 15,-6-3 2-15,0 3 0 16,5-11-1-16,4-4 0 0,3 1-1 15,9-9 0-15,-1-6-2 16,4-6 1-16,-3-2-1 16,11-15 0-16,7-14-2 15,8-5 0-15,6-8-3 16,12-13 0-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F" type="integer" max="256" units="dev"/>
          <inkml:channel name="T" type="integer" max="2.14748E9" units="dev"/>
        </inkml:traceFormat>
        <inkml:channelProperties>
          <inkml:channelProperty channel="X" name="resolution" value="377.95276" units="1/cm"/>
          <inkml:channelProperty channel="Y" name="resolution" value="425.2805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6-09-27T04:20:02.229"/>
    </inkml:context>
    <inkml:brush xml:id="br0">
      <inkml:brushProperty name="width" value="0.07" units="cm"/>
      <inkml:brushProperty name="height" value="0.07" units="cm"/>
      <inkml:brushProperty name="fitToCurve" value="1"/>
    </inkml:brush>
  </inkml:definitions>
  <inkml:trace contextRef="#ctx0" brushRef="#br0">111 1092 30 0,'-3'-8'15'0,"-5"11"-17"15,5 0 26-15,-3-1-24 16,-3 4 0-16,-3 1 0 0,0 7 1 15,-3 4-2-15,1 0 0 16,2 1 0-16,-3 4 0 16,9-1 0-16,6-1 1 15,3 2-1-15,9-12 0 16,0-3 1-16,5-8 0 16,7-8 0-16,3-3 0 15,2-7 0-15,-2-1 0 16,0-2 1-16,-1 0 0 15,-2 3 0-15,-6 0 1 0,-3 2 0 16,-4 5 0-16,-2 3 0 16,-3 3 0-16,0 2-1 15,-3 3 0-15,0 6-1 16,0 4 1-16,0 3-2 16,3 3 1-16,3-3 0 15,0 3 0-15,-1-5 0 16,7-1 0-16,6-2 0 15,0-5 0-15,-1-9 0 16,10-4 0-16,0-3 0 16,2-3 1-16,4-2-1 15,-1-6 0-15,1-2 0 16,-1 2 0-16,-2 5-1 16,-4 4 1-16,-5 7 0 15,-6 8 1-15,-6 13-1 16,-9 8 1-16,-6 13-1 15,-9 14 1-15,-6 12 0 0,-6 14 0 16,-2-6 0-16,-4 3 0 16,4-5-1-16,2-3 0 15,3-10 0-15,6-14 0 16,4-7 1-16,2-11 0 16,3-11-1-16,3-15 1 15,3-13-1-15,6-6 0 16,6-13 0-16,2-10 1 15,7-14-2-15,3-10 1 0,8 0-1 16,10 5 1-16,5-5 0 16,1 6 0-16,-7 7-1 15,0 5 1-15,-5 11 0 16,-4 8 0-16,-5 13-1 16,0 8 1-16,-9 10-1 15,-4 0 1-15,-5 24 0 16,-6 6 1-16,-9 9-1 15,-6 1 0-15,-2-2 0 16,-4-1 1-16,-6 0-1 16,-2-5 1-16,-1-5-1 15,6-9 1-15,3-4-2 16,7-9 1-16,8-7-2 16,9-5 1-16,5-9-1 15,4-2 1-15,6-2 0 16,3-1 0-16,2-5 0 15,4 5 1-15,-1 3-1 0,1 5 1 16,-3 6 0-16,-4 2 0 16,1 8 0-16,-6 8 0 15,-6 5 0-15,-3 0 0 16,-4 6 0-16,-2 2 1 16,0 0-1-16,3 0 0 15,3 0 0-15,0 0 0 16,6-5 0-16,3-6 0 15,5-7 0-15,7-3 0 16,-6-8 0-16,2-5 1 0,1-3 0 16,-3-2 0-16,-1-1-1 15,-5 3 1-15,-3 1-1 16,-6 1 1-16,-3 7-1 16,-3 1 1-16,-3 9-1 15,-3 0 1-15,0 4-1 16,0 7 1-16,6-1-1 15,3 0 0-15,5 0 0 16,4 0 0-16,3-2 0 16,3-6 0-16,2-5 0 15,4-5 1-15,6-3-1 16,2-3 0-16,1-2 0 16,2-3 1-16,-8-2-1 15,-4 0 1-15,-5 2-1 16,-6 5 1-16,0 1-1 15,-3 4 0-15,-7 1 0 16,-5 5 0-16,3 5-1 16,0 6 1-16,0-3-1 0,0 0 1 15,0-3-1-15,0 0 1 16,3 1 0-16,0-1 0 16,3 3 0-16,3 0 0 15,3-3 0-15,-1 0 0 16,4-2 0-16,3-1 1 15,0 1-1-15,-1 0 1 16,-2-3-1-16,3 0 1 0,3 0-1 16,-1 0 0-16,1 0 0 15,3 2 0-15,-4 1 0 16,1 0 1-16,0-1-1 16,-1 1 0-16,4-3 0 15,2-3 1-15,10-5 0 16,5 0 0-16,7-13 0 15,11-10 0-15,6-14-1 16,0-18 0-16,6-6-1 16,0 1 0-16,9-13-2 15,-3-12 1-15,0-7-3 16,-6-5 1-16,-9-3 1 16,-9 1 0-16,-11 14 3 15,-13 22 1-15,-14 19 1 16,-12 25 1-16,-18 38 2 15,-29 28 1-15,-25 43-2 16,-22 39 1-16,-16 47-5 16,-20 22 0-16,-1 23-2 0,13-13 0 15,8-24-2-15,18-13 0 16,15-29 0-16,6-15 0 16,15-30 2-16,11-23 1 15,10-16 1-15,8-18 0 16,9-22 1-16,12-18 0 15,12-26-1-15,9-16 1 16,8-18-2-16,7-14 1 16,8-10-1-16,7-3 0 0,-1 16 0 15,3 3 1-15,1 8 0 16,-1 12 0-16,-6 12 0 16,-5 12 1-16,-7 11 0 15,-2 13 0-15,-7 6 0 16,1 12 1-16,0-2-2 15,-1 2 1-15,1 6-1 16,0 0 0-16,2 0 0 16,1-3 1-16,8-2-1 15,4-4 0-15,2-4 0 16,1-3 0-16,-1-5 0 16,6-3 1-16,4 0-1 15,-4 0 0-15,0 3 0 16,-2 2 0-16,-4 1 0 15,-5 2 0-15,-4-3 0 16,-5 3 0-16,-1 0-1 16,-2 0 1-16,-3 0 0 0,-4 3 0 15,1-1 0-15,0 1 0 16,-1 2 0-16,-2-2 0 16,3 2 1-16,-3 0 0 15,-1 1-1-15,1-1 1 16,0 0-1-16,-3-2 1 31,9-1 0-31,-4 1 0 16,4-3-1-16,0 0 1 0,-1 0 0 15,-2 0 0-15,0 0-1 16,-1 0 1-16,4-3-1 16,0 1 1-16,-1-1-1 15,1-2 0-15,0 0 0 16,0 2 0-16,-1 0 0 15,1 1 0-15,3 2 0 16,-4 0 1-16,-2 0-1 16,0 2 1-16,-1 1-1 15,4 0 0-15,9-1-2 16,2-2 1-16,10-5-7 16,8-3 1-16,9-8-5 15,0-18 1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T" type="integer" max="2.14748E9" units="dev"/>
        </inkml:traceFormat>
        <inkml:channelProperties>
          <inkml:channelProperty channel="X" name="resolution" value="377.95276" units="1/cm"/>
          <inkml:channelProperty channel="Y" name="resolution" value="425.28058" units="1/cm"/>
          <inkml:channelProperty channel="T" name="resolution" value="1" units="1/dev"/>
        </inkml:channelProperties>
      </inkml:inkSource>
      <inkml:timestamp xml:id="ts0" timeString="2016-09-27T04:18:38.935"/>
    </inkml:context>
    <inkml:brush xml:id="br0">
      <inkml:brushProperty name="width" value="0.1" units="cm"/>
      <inkml:brushProperty name="height" value="0.1" units="cm"/>
      <inkml:brushProperty name="fitToCurve" value="1"/>
    </inkml:brush>
  </inkml:definitions>
  <inkml:trace contextRef="#ctx0" brushRef="#br0">736 0 0,'0'0'16,"0"0"-1,-9 0-15,3 0 16,-3 0-16,0 2 16,6-2-1,-12 8-15,-8 16 16,-22 42-16,-20 31 15,0 40 1,-5 50-16,5-42 16,0 44-1,6-5-15,14-52 16,-2 57 0,15-44-16,5 0 15,-6 8-15,16 5 16,2-66-1,3 16-15,12-8 16,0-24 0,3-13-16,-3-63 15,0 0 1,0 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sset Realty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Warwick Beehag</dc:creator>
  <cp:keywords/>
  <dc:description/>
  <cp:lastModifiedBy>Aleen Yapoudjian</cp:lastModifiedBy>
  <cp:revision>2</cp:revision>
  <cp:lastPrinted>2019-07-19T00:20:00Z</cp:lastPrinted>
  <dcterms:created xsi:type="dcterms:W3CDTF">2019-07-19T03:20:00Z</dcterms:created>
  <dcterms:modified xsi:type="dcterms:W3CDTF">2019-07-19T03:20:00Z</dcterms:modified>
</cp:coreProperties>
</file>